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09DF" w:rsidRDefault="00A409DF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A409DF" w:rsidRDefault="00A409DF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64" w:lineRule="atLeast"/>
        <w:jc w:val="center"/>
        <w:rPr>
          <w:rStyle w:val="a8"/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第</w:t>
      </w:r>
      <w:r>
        <w:rPr>
          <w:rStyle w:val="a8"/>
          <w:rFonts w:ascii="Times New Roman" w:eastAsia="黑体" w:hAnsi="Times New Roman" w:hint="eastAsia"/>
          <w:sz w:val="48"/>
          <w:szCs w:val="48"/>
        </w:rPr>
        <w:t>四</w:t>
      </w:r>
      <w:r>
        <w:rPr>
          <w:rStyle w:val="a8"/>
          <w:rFonts w:ascii="Times New Roman" w:eastAsia="黑体" w:hAnsi="Times New Roman"/>
          <w:sz w:val="48"/>
          <w:szCs w:val="48"/>
        </w:rPr>
        <w:t>届</w:t>
      </w:r>
      <w:r>
        <w:rPr>
          <w:rStyle w:val="a8"/>
          <w:rFonts w:ascii="Times New Roman" w:eastAsia="黑体" w:hAnsi="Times New Roman" w:hint="eastAsia"/>
          <w:sz w:val="48"/>
          <w:szCs w:val="48"/>
        </w:rPr>
        <w:t>江苏省</w:t>
      </w:r>
      <w:r>
        <w:rPr>
          <w:rStyle w:val="a8"/>
          <w:rFonts w:ascii="Times New Roman" w:eastAsia="黑体" w:hAnsi="Times New Roman"/>
          <w:sz w:val="48"/>
          <w:szCs w:val="48"/>
        </w:rPr>
        <w:t>大学生节能减排</w:t>
      </w:r>
    </w:p>
    <w:p w:rsidR="00A409DF" w:rsidRDefault="006466B5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社会实践与</w:t>
      </w:r>
      <w:bookmarkStart w:id="0" w:name="_GoBack"/>
      <w:bookmarkEnd w:id="0"/>
      <w:r>
        <w:rPr>
          <w:rStyle w:val="a8"/>
          <w:rFonts w:ascii="Times New Roman" w:eastAsia="黑体" w:hAnsi="Times New Roman"/>
          <w:sz w:val="48"/>
          <w:szCs w:val="48"/>
        </w:rPr>
        <w:t>科技竞赛作品申报书</w:t>
      </w:r>
    </w:p>
    <w:p w:rsidR="00A409DF" w:rsidRDefault="006466B5">
      <w:pPr>
        <w:spacing w:line="476" w:lineRule="atLeast"/>
        <w:ind w:firstLineChars="900" w:firstLine="2530"/>
        <w:rPr>
          <w:rFonts w:ascii="Times New Roman" w:eastAsia="仿宋_GB2312" w:hAnsi="Times New Roman"/>
          <w:b/>
          <w:sz w:val="28"/>
          <w:szCs w:val="28"/>
        </w:rPr>
      </w:pPr>
      <w:r>
        <w:rPr>
          <w:rFonts w:ascii="Times New Roman" w:eastAsia="仿宋_GB2312" w:hAnsi="Times New Roman"/>
          <w:b/>
          <w:sz w:val="28"/>
          <w:szCs w:val="28"/>
        </w:rPr>
        <w:t>【社会实践调查报告类】</w:t>
      </w:r>
    </w:p>
    <w:p w:rsidR="00A409DF" w:rsidRDefault="006466B5">
      <w:pPr>
        <w:spacing w:line="487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 </w:t>
      </w:r>
    </w:p>
    <w:p w:rsidR="00A409DF" w:rsidRDefault="00A409DF">
      <w:pPr>
        <w:spacing w:line="487" w:lineRule="atLeast"/>
        <w:rPr>
          <w:rFonts w:ascii="Times New Roman" w:hAnsi="Times New Roman"/>
          <w:sz w:val="20"/>
          <w:szCs w:val="20"/>
        </w:rPr>
      </w:pPr>
    </w:p>
    <w:p w:rsidR="00A409DF" w:rsidRDefault="00A409DF">
      <w:pPr>
        <w:spacing w:line="487" w:lineRule="atLeast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</w:t>
      </w:r>
      <w:r>
        <w:rPr>
          <w:rFonts w:ascii="Times New Roman" w:eastAsia="楷体_GB2312" w:hAnsi="Times New Roman" w:hint="eastAsia"/>
          <w:b/>
          <w:sz w:val="28"/>
          <w:szCs w:val="28"/>
        </w:rPr>
        <w:t>姓名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:rsidR="00A409DF" w:rsidRDefault="00A409DF">
      <w:pPr>
        <w:spacing w:line="476" w:lineRule="atLeast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eastAsia="黑体" w:hAnsi="Times New Roman"/>
          <w:sz w:val="34"/>
          <w:szCs w:val="34"/>
        </w:rPr>
        <w:t xml:space="preserve">            </w:t>
      </w:r>
      <w:r>
        <w:rPr>
          <w:rFonts w:ascii="Times New Roman" w:eastAsia="楷体_GB2312" w:hAnsi="Times New Roman"/>
          <w:b/>
          <w:sz w:val="28"/>
          <w:szCs w:val="28"/>
        </w:rPr>
        <w:t xml:space="preserve">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:rsidR="00A409DF" w:rsidRDefault="00A409DF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:rsidR="00A409DF" w:rsidRDefault="006466B5">
      <w:pPr>
        <w:spacing w:line="460" w:lineRule="exact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6466B5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:rsidR="00A409DF" w:rsidRDefault="00A409DF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申报者应在认真阅读此说明各项内容后按要求详细填写。</w:t>
      </w:r>
    </w:p>
    <w:p w:rsidR="00A409DF" w:rsidRDefault="006466B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.</w:t>
      </w:r>
      <w:r>
        <w:rPr>
          <w:rFonts w:ascii="Times New Roman" w:eastAsia="仿宋_GB2312" w:hAnsi="Times New Roman"/>
          <w:sz w:val="28"/>
          <w:szCs w:val="28"/>
        </w:rPr>
        <w:t>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:rsidR="00A409DF" w:rsidRDefault="006466B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.</w:t>
      </w:r>
      <w:r>
        <w:rPr>
          <w:rFonts w:ascii="Times New Roman" w:eastAsia="仿宋_GB2312" w:hAnsi="Times New Roman"/>
          <w:sz w:val="28"/>
          <w:szCs w:val="28"/>
        </w:rPr>
        <w:t>表内项目填写时一律用钢笔或打印，字迹要端正、清楚。</w:t>
      </w:r>
    </w:p>
    <w:p w:rsidR="00A409DF" w:rsidRDefault="006466B5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社会实践调查报告及所附的有关材料必须是中文，请以小四号宋体</w:t>
      </w:r>
      <w:r>
        <w:rPr>
          <w:rFonts w:ascii="Times New Roman" w:eastAsia="仿宋_GB2312" w:hAnsi="Times New Roman" w:hint="eastAsia"/>
          <w:sz w:val="28"/>
          <w:szCs w:val="28"/>
        </w:rPr>
        <w:t>、双面</w:t>
      </w:r>
      <w:r>
        <w:rPr>
          <w:rFonts w:ascii="Times New Roman" w:eastAsia="仿宋_GB2312" w:hAnsi="Times New Roman"/>
          <w:sz w:val="28"/>
          <w:szCs w:val="28"/>
        </w:rPr>
        <w:t>打印在</w:t>
      </w:r>
      <w:proofErr w:type="spellStart"/>
      <w:r>
        <w:rPr>
          <w:rFonts w:ascii="Times New Roman" w:eastAsia="仿宋_GB2312" w:hAnsi="Times New Roman"/>
          <w:sz w:val="28"/>
          <w:szCs w:val="28"/>
        </w:rPr>
        <w:t>A4</w:t>
      </w:r>
      <w:proofErr w:type="spellEnd"/>
      <w:r>
        <w:rPr>
          <w:rFonts w:ascii="Times New Roman" w:eastAsia="仿宋_GB2312" w:hAnsi="Times New Roman"/>
          <w:sz w:val="28"/>
          <w:szCs w:val="28"/>
        </w:rPr>
        <w:t>纸上，附于申报书后，字数在</w:t>
      </w:r>
      <w:r>
        <w:rPr>
          <w:rFonts w:ascii="Times New Roman" w:eastAsia="仿宋_GB2312" w:hAnsi="Times New Roman"/>
          <w:sz w:val="28"/>
          <w:szCs w:val="28"/>
        </w:rPr>
        <w:t>5000</w:t>
      </w:r>
      <w:r>
        <w:rPr>
          <w:rFonts w:ascii="Times New Roman" w:eastAsia="仿宋_GB2312" w:hAnsi="Times New Roman"/>
          <w:sz w:val="28"/>
          <w:szCs w:val="28"/>
        </w:rPr>
        <w:t>字左右。</w:t>
      </w:r>
    </w:p>
    <w:p w:rsidR="00A409DF" w:rsidRDefault="006466B5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:rsidR="00A409DF" w:rsidRDefault="00A409DF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A409DF" w:rsidRDefault="00A409DF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:rsidR="00A409DF" w:rsidRDefault="00A409DF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:rsidR="00A409DF" w:rsidRDefault="00A409DF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:rsidR="00A409DF" w:rsidRDefault="006466B5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</w:t>
      </w:r>
      <w:r>
        <w:rPr>
          <w:rFonts w:ascii="Times New Roman" w:eastAsia="仿宋_GB2312" w:hAnsi="Times New Roman"/>
          <w:sz w:val="28"/>
          <w:szCs w:val="28"/>
        </w:rPr>
        <w:t>,</w:t>
      </w:r>
      <w:r>
        <w:rPr>
          <w:rFonts w:ascii="Times New Roman" w:eastAsia="仿宋_GB2312" w:hAnsi="Times New Roman"/>
          <w:sz w:val="28"/>
          <w:szCs w:val="28"/>
        </w:rPr>
        <w:t>信息填写必须完善无空白</w:t>
      </w:r>
      <w:r>
        <w:rPr>
          <w:rFonts w:ascii="Times New Roman" w:eastAsia="仿宋_GB2312" w:hAnsi="Times New Roman" w:hint="eastAsia"/>
          <w:sz w:val="28"/>
          <w:szCs w:val="28"/>
        </w:rPr>
        <w:t>，</w:t>
      </w:r>
      <w:r>
        <w:rPr>
          <w:rFonts w:ascii="Times New Roman" w:eastAsia="仿宋_GB2312" w:hAnsi="Times New Roman"/>
          <w:sz w:val="28"/>
          <w:szCs w:val="28"/>
        </w:rPr>
        <w:t>否则视为无效；</w:t>
      </w:r>
    </w:p>
    <w:p w:rsidR="00A409DF" w:rsidRDefault="006466B5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:rsidR="00A409DF" w:rsidRDefault="006466B5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/>
          <w:color w:val="000000"/>
          <w:sz w:val="28"/>
          <w:szCs w:val="28"/>
        </w:rPr>
        <w:t>4.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团队和研究生团队，其中有一位本科以上学历者的团队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:rsidR="00A409DF" w:rsidRDefault="006466B5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3.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p w:rsidR="00A409DF" w:rsidRDefault="00A409DF">
      <w:pPr>
        <w:spacing w:line="460" w:lineRule="exact"/>
        <w:rPr>
          <w:rFonts w:ascii="Times New Roman" w:hAnsi="Times New Roman"/>
          <w:sz w:val="28"/>
          <w:szCs w:val="28"/>
        </w:rPr>
      </w:pP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A409DF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09DF" w:rsidRDefault="00A409DF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09DF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:rsidR="00A409DF" w:rsidRDefault="006466B5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:rsidR="00A409DF" w:rsidRDefault="006466B5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:rsidR="00A409DF" w:rsidRDefault="006466B5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:rsidR="00A409DF" w:rsidRDefault="006466B5">
      <w:pPr>
        <w:spacing w:beforeLines="100" w:before="312" w:afterLines="100" w:after="312" w:line="46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社会实践调查类报告）</w:t>
      </w:r>
    </w:p>
    <w:p w:rsidR="00A409DF" w:rsidRDefault="006466B5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:rsidR="00A409DF" w:rsidRDefault="006466B5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7920"/>
      </w:tblGrid>
      <w:tr w:rsidR="00A409DF">
        <w:trPr>
          <w:trHeight w:val="694"/>
          <w:jc w:val="center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92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991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</w:t>
            </w:r>
          </w:p>
          <w:p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品</w:t>
            </w:r>
          </w:p>
          <w:p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摘</w:t>
            </w:r>
          </w:p>
          <w:p w:rsidR="00A409DF" w:rsidRDefault="00A409DF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要</w:t>
            </w:r>
          </w:p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285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、先进性及独特之处</w:t>
            </w:r>
          </w:p>
          <w:p w:rsidR="00A409DF" w:rsidRDefault="006466B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415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实际应用价值和现实指导意义</w:t>
            </w:r>
          </w:p>
          <w:p w:rsidR="00A409DF" w:rsidRDefault="006466B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6532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社会调查的资料来源证明材料。（可另附页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A409DF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409DF">
        <w:trPr>
          <w:trHeight w:val="217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调查方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走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问卷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采访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员介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别交谈</w:t>
            </w:r>
          </w:p>
          <w:p w:rsidR="00A409DF" w:rsidRDefault="006466B5">
            <w:pPr>
              <w:spacing w:line="460" w:lineRule="exact"/>
              <w:ind w:leftChars="71" w:left="149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亲临实践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会议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、照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书报刊物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统计报表</w:t>
            </w:r>
          </w:p>
          <w:p w:rsidR="00A409DF" w:rsidRDefault="006466B5">
            <w:pPr>
              <w:spacing w:line="460" w:lineRule="exact"/>
              <w:ind w:firstLineChars="50" w:firstLine="14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影视资料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文件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集体组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自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其它</w:t>
            </w:r>
          </w:p>
        </w:tc>
      </w:tr>
      <w:tr w:rsidR="00A409DF">
        <w:trPr>
          <w:trHeight w:val="2434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主要调查单位及调查数量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6466B5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省（市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县（区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乡（镇）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村（街）</w:t>
            </w:r>
          </w:p>
          <w:p w:rsidR="00A409DF" w:rsidRDefault="006466B5">
            <w:pPr>
              <w:spacing w:line="460" w:lineRule="exact"/>
              <w:ind w:leftChars="133" w:left="279"/>
              <w:rPr>
                <w:rFonts w:ascii="Times New Roman" w:eastAsia="仿宋_GB2312" w:hAnsi="Times New Roman"/>
                <w:sz w:val="28"/>
                <w:szCs w:val="28"/>
                <w:u w:val="single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单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邮编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电话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</w:t>
            </w:r>
          </w:p>
          <w:p w:rsidR="00A409DF" w:rsidRDefault="006466B5">
            <w:pPr>
              <w:spacing w:line="460" w:lineRule="exact"/>
              <w:ind w:leftChars="133" w:left="279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调查单位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个</w:t>
            </w:r>
            <w:r>
              <w:rPr>
                <w:rFonts w:ascii="Times New Roman" w:eastAsia="仿宋_GB2312" w:hAnsi="Times New Roman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人次</w:t>
            </w:r>
          </w:p>
        </w:tc>
      </w:tr>
      <w:tr w:rsidR="00A409DF">
        <w:trPr>
          <w:trHeight w:val="2769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409DF" w:rsidRDefault="006466B5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A409DF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A409DF" w:rsidRDefault="006466B5">
            <w:pPr>
              <w:spacing w:line="46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:rsidR="00A409DF" w:rsidRDefault="00A409DF">
            <w:pPr>
              <w:spacing w:line="460" w:lineRule="exact"/>
              <w:ind w:firstLineChars="1700" w:firstLine="4760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:rsidR="00A409DF" w:rsidRDefault="006466B5">
            <w:pPr>
              <w:spacing w:line="460" w:lineRule="exact"/>
              <w:ind w:firstLineChars="1700" w:firstLine="476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:rsidR="00A409DF" w:rsidRDefault="00A409DF">
      <w:pPr>
        <w:rPr>
          <w:rFonts w:ascii="Times New Roman" w:hAnsi="Times New Roman"/>
        </w:rPr>
      </w:pPr>
    </w:p>
    <w:sectPr w:rsidR="00A409D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EkuZGpqbm5ko6SsGpxcWZ+XkgBUa1AMtXKS8sAAAA"/>
  </w:docVars>
  <w:rsids>
    <w:rsidRoot w:val="002C7E14"/>
    <w:rsid w:val="00012A0B"/>
    <w:rsid w:val="000153D0"/>
    <w:rsid w:val="00020130"/>
    <w:rsid w:val="0006522C"/>
    <w:rsid w:val="00092CF9"/>
    <w:rsid w:val="000B3847"/>
    <w:rsid w:val="000C352D"/>
    <w:rsid w:val="00106309"/>
    <w:rsid w:val="0011044C"/>
    <w:rsid w:val="001C36D5"/>
    <w:rsid w:val="001D1A8F"/>
    <w:rsid w:val="001E3549"/>
    <w:rsid w:val="002A6E80"/>
    <w:rsid w:val="002C7E14"/>
    <w:rsid w:val="00306524"/>
    <w:rsid w:val="00322510"/>
    <w:rsid w:val="00334F5F"/>
    <w:rsid w:val="00352AF8"/>
    <w:rsid w:val="0037036E"/>
    <w:rsid w:val="003F1BCC"/>
    <w:rsid w:val="00402445"/>
    <w:rsid w:val="00405C3E"/>
    <w:rsid w:val="00435CBA"/>
    <w:rsid w:val="00442FED"/>
    <w:rsid w:val="0047073B"/>
    <w:rsid w:val="004910DF"/>
    <w:rsid w:val="004A3F05"/>
    <w:rsid w:val="004C5CCD"/>
    <w:rsid w:val="004E70C6"/>
    <w:rsid w:val="004F68F6"/>
    <w:rsid w:val="005120D9"/>
    <w:rsid w:val="005C4FE5"/>
    <w:rsid w:val="005F12D9"/>
    <w:rsid w:val="005F43AE"/>
    <w:rsid w:val="00606A5F"/>
    <w:rsid w:val="00614DB6"/>
    <w:rsid w:val="006371B7"/>
    <w:rsid w:val="006466B5"/>
    <w:rsid w:val="00671E87"/>
    <w:rsid w:val="006A1C5E"/>
    <w:rsid w:val="007B6C81"/>
    <w:rsid w:val="007E70FE"/>
    <w:rsid w:val="007F1C11"/>
    <w:rsid w:val="00807D7B"/>
    <w:rsid w:val="00813DF8"/>
    <w:rsid w:val="00872246"/>
    <w:rsid w:val="00873209"/>
    <w:rsid w:val="008E297A"/>
    <w:rsid w:val="008F067A"/>
    <w:rsid w:val="00923CBD"/>
    <w:rsid w:val="00954614"/>
    <w:rsid w:val="0096611F"/>
    <w:rsid w:val="009B79C9"/>
    <w:rsid w:val="009C682B"/>
    <w:rsid w:val="009E286B"/>
    <w:rsid w:val="00A409DF"/>
    <w:rsid w:val="00A5457E"/>
    <w:rsid w:val="00A8239A"/>
    <w:rsid w:val="00A95BE3"/>
    <w:rsid w:val="00AC0F6E"/>
    <w:rsid w:val="00B008E1"/>
    <w:rsid w:val="00B1444E"/>
    <w:rsid w:val="00B8635D"/>
    <w:rsid w:val="00B90B11"/>
    <w:rsid w:val="00BE10B0"/>
    <w:rsid w:val="00C21CE5"/>
    <w:rsid w:val="00C27E7F"/>
    <w:rsid w:val="00C41328"/>
    <w:rsid w:val="00C44C4F"/>
    <w:rsid w:val="00C47989"/>
    <w:rsid w:val="00C6149C"/>
    <w:rsid w:val="00C83189"/>
    <w:rsid w:val="00CB36F7"/>
    <w:rsid w:val="00D02BC4"/>
    <w:rsid w:val="00D17462"/>
    <w:rsid w:val="00D609F8"/>
    <w:rsid w:val="00DE0CDD"/>
    <w:rsid w:val="00E20936"/>
    <w:rsid w:val="00E705BC"/>
    <w:rsid w:val="00E92B98"/>
    <w:rsid w:val="00EA23FA"/>
    <w:rsid w:val="00EE4BFB"/>
    <w:rsid w:val="00EF4651"/>
    <w:rsid w:val="00F16BD3"/>
    <w:rsid w:val="00F21FF3"/>
    <w:rsid w:val="00F52C28"/>
    <w:rsid w:val="00FE3574"/>
    <w:rsid w:val="00FF43D6"/>
    <w:rsid w:val="798B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Char2">
    <w:name w:val="页眉 Char"/>
    <w:link w:val="a6"/>
    <w:rPr>
      <w:rFonts w:ascii="Calibri" w:hAnsi="Calibri"/>
      <w:kern w:val="2"/>
      <w:sz w:val="18"/>
      <w:szCs w:val="18"/>
    </w:rPr>
  </w:style>
  <w:style w:type="character" w:customStyle="1" w:styleId="Char1">
    <w:name w:val="页脚 Char"/>
    <w:link w:val="a5"/>
    <w:rPr>
      <w:rFonts w:ascii="Calibri" w:hAnsi="Calibri"/>
      <w:kern w:val="2"/>
      <w:sz w:val="18"/>
      <w:szCs w:val="18"/>
    </w:rPr>
  </w:style>
  <w:style w:type="character" w:customStyle="1" w:styleId="3Char">
    <w:name w:val="标题 3 Char"/>
    <w:link w:val="3"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Char">
    <w:name w:val="批注文字 Char"/>
    <w:link w:val="a3"/>
    <w:qFormat/>
    <w:rPr>
      <w:rFonts w:ascii="Calibri" w:hAnsi="Calibri"/>
      <w:kern w:val="2"/>
      <w:sz w:val="21"/>
      <w:szCs w:val="22"/>
    </w:rPr>
  </w:style>
  <w:style w:type="character" w:customStyle="1" w:styleId="Char3">
    <w:name w:val="批注主题 Char"/>
    <w:link w:val="a7"/>
    <w:qFormat/>
    <w:rPr>
      <w:rFonts w:ascii="Calibri" w:hAnsi="Calibri"/>
      <w:b/>
      <w:bCs/>
      <w:kern w:val="2"/>
      <w:sz w:val="21"/>
      <w:szCs w:val="22"/>
    </w:rPr>
  </w:style>
  <w:style w:type="character" w:customStyle="1" w:styleId="Char0">
    <w:name w:val="批注框文本 Char"/>
    <w:link w:val="a4"/>
    <w:qFormat/>
    <w:rPr>
      <w:rFonts w:ascii="Calibri" w:hAnsi="Calibr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Char2">
    <w:name w:val="页眉 Char"/>
    <w:link w:val="a6"/>
    <w:rPr>
      <w:rFonts w:ascii="Calibri" w:hAnsi="Calibri"/>
      <w:kern w:val="2"/>
      <w:sz w:val="18"/>
      <w:szCs w:val="18"/>
    </w:rPr>
  </w:style>
  <w:style w:type="character" w:customStyle="1" w:styleId="Char1">
    <w:name w:val="页脚 Char"/>
    <w:link w:val="a5"/>
    <w:rPr>
      <w:rFonts w:ascii="Calibri" w:hAnsi="Calibri"/>
      <w:kern w:val="2"/>
      <w:sz w:val="18"/>
      <w:szCs w:val="18"/>
    </w:rPr>
  </w:style>
  <w:style w:type="character" w:customStyle="1" w:styleId="3Char">
    <w:name w:val="标题 3 Char"/>
    <w:link w:val="3"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Char">
    <w:name w:val="批注文字 Char"/>
    <w:link w:val="a3"/>
    <w:qFormat/>
    <w:rPr>
      <w:rFonts w:ascii="Calibri" w:hAnsi="Calibri"/>
      <w:kern w:val="2"/>
      <w:sz w:val="21"/>
      <w:szCs w:val="22"/>
    </w:rPr>
  </w:style>
  <w:style w:type="character" w:customStyle="1" w:styleId="Char3">
    <w:name w:val="批注主题 Char"/>
    <w:link w:val="a7"/>
    <w:qFormat/>
    <w:rPr>
      <w:rFonts w:ascii="Calibri" w:hAnsi="Calibri"/>
      <w:b/>
      <w:bCs/>
      <w:kern w:val="2"/>
      <w:sz w:val="21"/>
      <w:szCs w:val="22"/>
    </w:rPr>
  </w:style>
  <w:style w:type="character" w:customStyle="1" w:styleId="Char0">
    <w:name w:val="批注框文本 Char"/>
    <w:link w:val="a4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10</Words>
  <Characters>1199</Characters>
  <Application>Microsoft Office Word</Application>
  <DocSecurity>0</DocSecurity>
  <Lines>9</Lines>
  <Paragraphs>2</Paragraphs>
  <ScaleCrop>false</ScaleCrop>
  <LinksUpToDate>false</LinksUpToDate>
  <CharactersWithSpaces>1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4:00:00Z</dcterms:created>
  <dcterms:modified xsi:type="dcterms:W3CDTF">2024-01-17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E9B787B9CFC9414482A903818C177B9A</vt:lpwstr>
  </property>
</Properties>
</file>